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E01C3" w14:textId="77777777" w:rsidR="006E29BE" w:rsidRPr="00F25195" w:rsidRDefault="006E29BE" w:rsidP="006E29BE">
      <w:pPr>
        <w:spacing w:after="0" w:line="240" w:lineRule="auto"/>
        <w:jc w:val="center"/>
        <w:rPr>
          <w:rFonts w:cs="Arial"/>
          <w:b/>
          <w:bCs/>
          <w:szCs w:val="24"/>
        </w:rPr>
      </w:pPr>
      <w:bookmarkStart w:id="0" w:name="_GoBack"/>
      <w:bookmarkEnd w:id="0"/>
      <w:r w:rsidRPr="00F25195">
        <w:rPr>
          <w:rFonts w:cs="Arial"/>
          <w:b/>
          <w:bCs/>
          <w:szCs w:val="24"/>
        </w:rPr>
        <w:t>ТӨРИЙН БОЛОН ОРОН НУТГИЙН ӨМЧИЙН ХӨРӨНГӨӨР БАРАА, АЖИЛ, ҮЙЛЧИЛГЭЭ ХУДАЛДАН АВАХ ТУХАЙ ХУУЛИЙН ШИНЭЧИЛСЭН НАЙРУУЛГЫН ТӨСӨЛД ХИЙСЭН ЗАРДЛЫН ТООЦООНЫ ТАЙЛАН</w:t>
      </w:r>
    </w:p>
    <w:p w14:paraId="6C866F27" w14:textId="77777777" w:rsidR="006E29BE" w:rsidRPr="00F25195" w:rsidRDefault="006E29BE" w:rsidP="006E29BE">
      <w:pPr>
        <w:spacing w:after="0" w:line="240" w:lineRule="auto"/>
        <w:rPr>
          <w:rFonts w:cs="Arial"/>
          <w:szCs w:val="24"/>
        </w:rPr>
      </w:pPr>
    </w:p>
    <w:p w14:paraId="7C6318C9" w14:textId="77777777" w:rsidR="006E29BE" w:rsidRPr="00F25195" w:rsidRDefault="006E29BE" w:rsidP="006E29BE">
      <w:pPr>
        <w:spacing w:after="0" w:line="240" w:lineRule="auto"/>
        <w:ind w:firstLine="720"/>
        <w:jc w:val="both"/>
        <w:rPr>
          <w:rFonts w:cs="Arial"/>
          <w:szCs w:val="24"/>
        </w:rPr>
      </w:pPr>
      <w:r w:rsidRPr="00F25195">
        <w:rPr>
          <w:rFonts w:cs="Arial"/>
          <w:szCs w:val="24"/>
        </w:rPr>
        <w:t>Төрийн болон орон нутгийн өмчийн хөрөнгөөр бараа, ажил, үйлчилгээ худалдан авах тухай хуулийн шинэчилсэн найруулгын төслийг хэрэгжүүлэхтэй холбогдон гарах зардлыг Хууль тогтоомжийн тухай хуулийн 18 дугаар зүйлийн 18.1 дэх хэсэгт “Хууль тогтоомжийн төслийг баталснаар тухайн хууль тогтоомжийн үйлчлэх хүрээнд хамрагдах иргэн, хуулийн этгээд, төрийн байгууллагын үйл ажиллагаанд үүсэх зардлын тооцоог тухай бүр гаргаж, зардал, байгууллагын үйл ажиллагаанд үүсэх зардлын тооцоог тухай бүр г</w:t>
      </w:r>
      <w:r w:rsidRPr="00F25195">
        <w:rPr>
          <w:rFonts w:cs="Arial"/>
          <w:bCs/>
          <w:szCs w:val="24"/>
        </w:rPr>
        <w:t>аргаж, зардал, үр өгөөжийн харьцааг энэ хуулийн</w:t>
      </w:r>
      <w:r w:rsidRPr="00F25195">
        <w:rPr>
          <w:rFonts w:cs="Arial"/>
          <w:b/>
          <w:bCs/>
          <w:szCs w:val="24"/>
        </w:rPr>
        <w:t xml:space="preserve"> </w:t>
      </w:r>
      <w:r w:rsidRPr="00F25195">
        <w:rPr>
          <w:rFonts w:cs="Arial"/>
          <w:szCs w:val="24"/>
        </w:rPr>
        <w:t>12.1.4-т заасан аргачлалын дагуу тодорхойлно.” гэж заасны дагуу Засгийн газрын 2016 оны 59 дүгээр тогтоолын 4 дүгээр хавсралтаар батлагдсан “Хууль тогтоомжийг хэрэгжүүлэхтэй холбогдон гарах зардлын тооцоо хийх аргачлал” /цаашид “аргачлал” гэх/-д заасны дагуу тооцлоо.</w:t>
      </w:r>
    </w:p>
    <w:p w14:paraId="00BACD56" w14:textId="77777777" w:rsidR="006E29BE" w:rsidRPr="00F25195" w:rsidRDefault="006E29BE" w:rsidP="006E29BE">
      <w:pPr>
        <w:spacing w:after="0" w:line="240" w:lineRule="auto"/>
        <w:ind w:firstLine="720"/>
        <w:jc w:val="both"/>
        <w:rPr>
          <w:rFonts w:cs="Arial"/>
          <w:szCs w:val="24"/>
        </w:rPr>
      </w:pPr>
    </w:p>
    <w:p w14:paraId="19640887" w14:textId="2BF1E8E8" w:rsidR="006E29BE" w:rsidRPr="00F25195" w:rsidRDefault="006E29BE" w:rsidP="006E29BE">
      <w:pPr>
        <w:spacing w:after="0" w:line="240" w:lineRule="auto"/>
        <w:ind w:firstLine="720"/>
        <w:jc w:val="both"/>
        <w:rPr>
          <w:rFonts w:cs="Arial"/>
          <w:szCs w:val="24"/>
        </w:rPr>
      </w:pPr>
      <w:r w:rsidRPr="00F25195">
        <w:rPr>
          <w:rFonts w:cs="Arial"/>
          <w:szCs w:val="24"/>
        </w:rPr>
        <w:t>Хуулийн төсөл батлагдсанаар уг хуулийг хэрэгжүүлэх иргэн, хуулийн этгээд, төрийн байгууллагад үүсэх зардал, ачааллыг тооцож, үүнийг хялбарчлах, бууруулах талаар санал боловсруулахад энэхүү тайлан чиглэгдэ</w:t>
      </w:r>
      <w:r w:rsidR="005B5B2B" w:rsidRPr="00F25195">
        <w:rPr>
          <w:rFonts w:cs="Arial"/>
          <w:szCs w:val="24"/>
        </w:rPr>
        <w:t>нэ.</w:t>
      </w:r>
    </w:p>
    <w:p w14:paraId="2DA7E3EF" w14:textId="77777777" w:rsidR="006E29BE" w:rsidRPr="00F25195" w:rsidRDefault="006E29BE" w:rsidP="006E29BE">
      <w:pPr>
        <w:spacing w:after="0" w:line="240" w:lineRule="auto"/>
        <w:ind w:firstLine="720"/>
        <w:jc w:val="both"/>
        <w:rPr>
          <w:rFonts w:cs="Arial"/>
          <w:szCs w:val="24"/>
        </w:rPr>
      </w:pPr>
    </w:p>
    <w:p w14:paraId="533FE6B5" w14:textId="77777777" w:rsidR="006E29BE" w:rsidRPr="00F25195" w:rsidRDefault="006E29BE" w:rsidP="006E29BE">
      <w:pPr>
        <w:pStyle w:val="NormalWeb"/>
        <w:spacing w:before="0" w:beforeAutospacing="0" w:after="0" w:afterAutospacing="0"/>
        <w:ind w:firstLine="720"/>
        <w:jc w:val="both"/>
        <w:rPr>
          <w:rFonts w:ascii="Arial" w:hAnsi="Arial" w:cs="Arial"/>
          <w:b/>
          <w:bCs/>
        </w:rPr>
      </w:pPr>
      <w:r w:rsidRPr="00F25195">
        <w:rPr>
          <w:rFonts w:ascii="Arial" w:hAnsi="Arial" w:cs="Arial"/>
          <w:b/>
          <w:bCs/>
        </w:rPr>
        <w:t>Нэг. Иргэнд үүсэх зардал</w:t>
      </w:r>
    </w:p>
    <w:p w14:paraId="5582A27E"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0FA09577" w14:textId="77777777" w:rsidR="006E29BE" w:rsidRPr="00F25195" w:rsidRDefault="006E29BE" w:rsidP="006E29BE">
      <w:pPr>
        <w:pStyle w:val="NormalWeb"/>
        <w:spacing w:before="0" w:beforeAutospacing="0" w:after="0" w:afterAutospacing="0"/>
        <w:ind w:firstLine="720"/>
        <w:jc w:val="both"/>
        <w:rPr>
          <w:rFonts w:ascii="Arial" w:hAnsi="Arial" w:cs="Arial"/>
        </w:rPr>
      </w:pPr>
      <w:r w:rsidRPr="00F25195">
        <w:rPr>
          <w:rFonts w:ascii="Arial" w:hAnsi="Arial" w:cs="Arial"/>
        </w:rPr>
        <w:t>Төрийн болон орон нутгийн өмчийн хөрөнгөөр бараа, ажил, үйлчилгээ худалдан авах тухай хууль батлагдсанаар иргэдэд шинээр үүрэг гүйцэтгэхийг даалгаагүй тул зардал үүсгэх зохицуулалт байхгүй байна.</w:t>
      </w:r>
    </w:p>
    <w:p w14:paraId="1E92B9F8"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7DF51A5C" w14:textId="5739A3E3" w:rsidR="006E29BE" w:rsidRPr="00F25195" w:rsidRDefault="006E29BE" w:rsidP="006E29BE">
      <w:pPr>
        <w:pStyle w:val="NormalWeb"/>
        <w:spacing w:before="0" w:beforeAutospacing="0" w:after="0" w:afterAutospacing="0"/>
        <w:ind w:firstLine="720"/>
        <w:jc w:val="both"/>
        <w:rPr>
          <w:rFonts w:ascii="Arial" w:hAnsi="Arial" w:cs="Arial"/>
        </w:rPr>
      </w:pPr>
      <w:r w:rsidRPr="00F25195">
        <w:rPr>
          <w:rFonts w:ascii="Arial" w:hAnsi="Arial" w:cs="Arial"/>
        </w:rPr>
        <w:t xml:space="preserve">Иймд аргачлалд заасны дагуу цаашид зардал үүсгэх эсэхийг тооцоолох шаардлагагүй бөгөөд Төрийн болон орон нутгийн өмчийн хөрөнгөөр бараа, ажил, үйлчилгээ худалдан авах тухай хуулийн шинэчилсэн найруулгын төсөл нь иргэнд зардал үүсгэхгүй </w:t>
      </w:r>
      <w:r w:rsidR="00BD1F6A" w:rsidRPr="00F25195">
        <w:rPr>
          <w:rFonts w:ascii="Arial" w:hAnsi="Arial" w:cs="Arial"/>
        </w:rPr>
        <w:t>болно</w:t>
      </w:r>
      <w:r w:rsidRPr="00F25195">
        <w:rPr>
          <w:rFonts w:ascii="Arial" w:hAnsi="Arial" w:cs="Arial"/>
        </w:rPr>
        <w:t>.</w:t>
      </w:r>
    </w:p>
    <w:p w14:paraId="3F012F43"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2B7EF049" w14:textId="77777777" w:rsidR="006E29BE" w:rsidRPr="00F25195" w:rsidRDefault="006E29BE" w:rsidP="006E29BE">
      <w:pPr>
        <w:pStyle w:val="NormalWeb"/>
        <w:spacing w:before="0" w:beforeAutospacing="0" w:after="0" w:afterAutospacing="0"/>
        <w:ind w:firstLine="720"/>
        <w:jc w:val="both"/>
        <w:rPr>
          <w:rFonts w:ascii="Arial" w:hAnsi="Arial" w:cs="Arial"/>
          <w:b/>
          <w:bCs/>
        </w:rPr>
      </w:pPr>
      <w:r w:rsidRPr="00F25195">
        <w:rPr>
          <w:rFonts w:ascii="Arial" w:hAnsi="Arial" w:cs="Arial"/>
          <w:b/>
          <w:bCs/>
        </w:rPr>
        <w:t>Хоёр. Хуулийн этгээдэд үүсэх зардал</w:t>
      </w:r>
    </w:p>
    <w:p w14:paraId="3FD4FD48"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6905880C" w14:textId="4BE1A00D" w:rsidR="006E29BE" w:rsidRPr="00F25195" w:rsidRDefault="006E29BE" w:rsidP="006E29BE">
      <w:pPr>
        <w:pStyle w:val="NormalWeb"/>
        <w:spacing w:before="0" w:beforeAutospacing="0" w:after="0" w:afterAutospacing="0"/>
        <w:ind w:firstLine="720"/>
        <w:jc w:val="both"/>
        <w:rPr>
          <w:rFonts w:ascii="Arial" w:hAnsi="Arial" w:cs="Arial"/>
        </w:rPr>
      </w:pPr>
      <w:r w:rsidRPr="00F25195">
        <w:rPr>
          <w:rFonts w:ascii="Arial" w:hAnsi="Arial" w:cs="Arial"/>
        </w:rPr>
        <w:t>Төрийн болон орон нутгийн өмчийн хөрөнгөөр бараа, ажил, үйлчилгээ худалдан авах тухай хуул</w:t>
      </w:r>
      <w:r w:rsidR="00340F50" w:rsidRPr="00F25195">
        <w:rPr>
          <w:rFonts w:ascii="Arial" w:hAnsi="Arial" w:cs="Arial"/>
        </w:rPr>
        <w:t>ийн шинэчилсэн найруулгын төсөл</w:t>
      </w:r>
      <w:r w:rsidRPr="00F25195">
        <w:rPr>
          <w:rFonts w:ascii="Arial" w:hAnsi="Arial" w:cs="Arial"/>
        </w:rPr>
        <w:t xml:space="preserve"> батлагдсанаар хуулийн этгээд тодорхой төрлийн үүрэг гүйцэтгэхийг даалгасан буюу шаардсан бол үүний дагуу хуулийн этгээдэд үүсэх зардлыг мөнгөн дүнгээр тооцоолон гаргах юм.</w:t>
      </w:r>
    </w:p>
    <w:p w14:paraId="14412CD9"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2362374F" w14:textId="7C9DCACB" w:rsidR="006E29BE" w:rsidRPr="00F25195" w:rsidRDefault="006E29BE" w:rsidP="006E29BE">
      <w:pPr>
        <w:pStyle w:val="NormalWeb"/>
        <w:spacing w:before="0" w:beforeAutospacing="0" w:after="0" w:afterAutospacing="0"/>
        <w:ind w:firstLine="720"/>
        <w:jc w:val="both"/>
        <w:rPr>
          <w:rFonts w:ascii="Arial" w:hAnsi="Arial" w:cs="Arial"/>
        </w:rPr>
      </w:pPr>
      <w:r w:rsidRPr="00F25195">
        <w:rPr>
          <w:rFonts w:ascii="Arial" w:hAnsi="Arial" w:cs="Arial"/>
        </w:rPr>
        <w:t xml:space="preserve">Ийнхүү үүсэх зардлыг Засгийн газрын 2016 оны 59 дүгээр тогтоолын дөрөвдүгээр хавсралтаар баталсан “Хууль тогтоомжийг хэрэгжүүлэхтэй холбогдон гарах зардлын тооцоо хийх аргачлал”-ын 2 дугаар зүйлийн 2.1 дэх хэсэгт заасны дагуу нэг бүрийн зардлыг тооцох, тоон үзүүлэлтийг тооцох, нийт зардлын дүнг тооцож гаргах, хялбарчлах боломжийг шалгах, нэмэлт зардлыг </w:t>
      </w:r>
      <w:r w:rsidR="00DE4BF2" w:rsidRPr="00F25195">
        <w:rPr>
          <w:rFonts w:ascii="Arial" w:hAnsi="Arial" w:cs="Arial"/>
        </w:rPr>
        <w:t xml:space="preserve">тооцож үзэхэд </w:t>
      </w:r>
      <w:r w:rsidR="00E9393F" w:rsidRPr="00F25195">
        <w:rPr>
          <w:rFonts w:ascii="Arial" w:hAnsi="Arial" w:cs="Arial"/>
        </w:rPr>
        <w:t>хуулийн этгээдэд шууд үүрэг бий болгосон заалт</w:t>
      </w:r>
      <w:r w:rsidR="00423D11" w:rsidRPr="00F25195">
        <w:rPr>
          <w:rFonts w:ascii="Arial" w:hAnsi="Arial" w:cs="Arial"/>
        </w:rPr>
        <w:t>, түүнтэй уялдан</w:t>
      </w:r>
      <w:r w:rsidR="008F56B7" w:rsidRPr="00F25195">
        <w:rPr>
          <w:rFonts w:ascii="Arial" w:hAnsi="Arial" w:cs="Arial"/>
        </w:rPr>
        <w:t xml:space="preserve"> зардал шинээр үүсэх зохицуулалт</w:t>
      </w:r>
      <w:r w:rsidR="00E9393F" w:rsidRPr="00F25195">
        <w:rPr>
          <w:rFonts w:ascii="Arial" w:hAnsi="Arial" w:cs="Arial"/>
        </w:rPr>
        <w:t xml:space="preserve"> байхгүй </w:t>
      </w:r>
      <w:r w:rsidR="00200DF9" w:rsidRPr="00F25195">
        <w:rPr>
          <w:rFonts w:ascii="Arial" w:hAnsi="Arial" w:cs="Arial"/>
        </w:rPr>
        <w:t>байна.</w:t>
      </w:r>
      <w:r w:rsidR="00E9393F" w:rsidRPr="00F25195">
        <w:rPr>
          <w:rFonts w:ascii="Arial" w:hAnsi="Arial" w:cs="Arial"/>
        </w:rPr>
        <w:t xml:space="preserve"> </w:t>
      </w:r>
    </w:p>
    <w:p w14:paraId="290E72F5"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7E4CDFF8" w14:textId="77777777" w:rsidR="0093623B" w:rsidRPr="00F25195" w:rsidRDefault="0093623B">
      <w:pPr>
        <w:spacing w:after="0" w:line="240" w:lineRule="auto"/>
        <w:rPr>
          <w:rFonts w:eastAsia="Times New Roman" w:cs="Arial"/>
          <w:b/>
          <w:bCs/>
          <w:szCs w:val="24"/>
        </w:rPr>
      </w:pPr>
      <w:r w:rsidRPr="00F25195">
        <w:rPr>
          <w:rFonts w:cs="Arial"/>
          <w:b/>
          <w:bCs/>
        </w:rPr>
        <w:br w:type="page"/>
      </w:r>
    </w:p>
    <w:p w14:paraId="2A5CDA67" w14:textId="4D1373C3" w:rsidR="006E29BE" w:rsidRPr="00F25195" w:rsidRDefault="00BC5231" w:rsidP="006E29BE">
      <w:pPr>
        <w:pStyle w:val="NormalWeb"/>
        <w:spacing w:before="0" w:beforeAutospacing="0" w:after="0" w:afterAutospacing="0"/>
        <w:ind w:firstLine="720"/>
        <w:jc w:val="both"/>
        <w:rPr>
          <w:rFonts w:ascii="Arial" w:hAnsi="Arial" w:cs="Arial"/>
          <w:b/>
          <w:bCs/>
        </w:rPr>
      </w:pPr>
      <w:r w:rsidRPr="00F25195">
        <w:rPr>
          <w:rFonts w:ascii="Arial" w:hAnsi="Arial" w:cs="Arial"/>
          <w:b/>
          <w:bCs/>
        </w:rPr>
        <w:lastRenderedPageBreak/>
        <w:t>Гурав. Төрийн байгууллага буюу улсын төсөвт үүсэх зардал</w:t>
      </w:r>
    </w:p>
    <w:p w14:paraId="47335A23" w14:textId="77777777" w:rsidR="006E29BE" w:rsidRPr="00F25195" w:rsidRDefault="006E29BE" w:rsidP="006E29BE">
      <w:pPr>
        <w:pStyle w:val="NormalWeb"/>
        <w:spacing w:before="0" w:beforeAutospacing="0" w:after="0" w:afterAutospacing="0"/>
        <w:ind w:firstLine="720"/>
        <w:jc w:val="both"/>
        <w:rPr>
          <w:rFonts w:ascii="Arial" w:hAnsi="Arial" w:cs="Arial"/>
        </w:rPr>
      </w:pPr>
    </w:p>
    <w:p w14:paraId="2652DF22" w14:textId="59E78B81" w:rsidR="00A55574" w:rsidRPr="00F25195" w:rsidRDefault="00A55574" w:rsidP="006E29BE">
      <w:pPr>
        <w:pStyle w:val="NormalWeb"/>
        <w:spacing w:before="0" w:beforeAutospacing="0" w:after="0" w:afterAutospacing="0"/>
        <w:ind w:firstLine="720"/>
        <w:jc w:val="both"/>
        <w:rPr>
          <w:rFonts w:ascii="Arial" w:hAnsi="Arial" w:cs="Arial"/>
        </w:rPr>
      </w:pPr>
      <w:r w:rsidRPr="00F25195">
        <w:rPr>
          <w:rFonts w:ascii="Arial" w:hAnsi="Arial" w:cs="Arial"/>
        </w:rPr>
        <w:t xml:space="preserve">Төрийн байгууллага буюу улсын төсөвт үүсэх зардлыг тооцоолохдоо </w:t>
      </w:r>
      <w:r w:rsidR="00C4453D" w:rsidRPr="00F25195">
        <w:rPr>
          <w:rFonts w:ascii="Arial" w:hAnsi="Arial" w:cs="Arial"/>
        </w:rPr>
        <w:t>ш</w:t>
      </w:r>
      <w:r w:rsidR="007541A7" w:rsidRPr="00F25195">
        <w:rPr>
          <w:rFonts w:ascii="Arial" w:hAnsi="Arial" w:cs="Arial"/>
        </w:rPr>
        <w:t>инэчилсэн найруулгын төсөл батлагдсанаар</w:t>
      </w:r>
      <w:r w:rsidR="00A21B0F" w:rsidRPr="00F25195">
        <w:rPr>
          <w:rFonts w:ascii="Arial" w:hAnsi="Arial" w:cs="Arial"/>
        </w:rPr>
        <w:t xml:space="preserve"> шинээр</w:t>
      </w:r>
      <w:r w:rsidR="00C4453D" w:rsidRPr="00F25195">
        <w:rPr>
          <w:rFonts w:ascii="Arial" w:hAnsi="Arial" w:cs="Arial"/>
        </w:rPr>
        <w:t xml:space="preserve"> төрийн байгууллагын гүйцэтгэх үүрэг, у</w:t>
      </w:r>
      <w:r w:rsidR="00A21B0F" w:rsidRPr="00F25195">
        <w:rPr>
          <w:rFonts w:ascii="Arial" w:hAnsi="Arial" w:cs="Arial"/>
        </w:rPr>
        <w:t>г</w:t>
      </w:r>
      <w:r w:rsidR="00C4453D" w:rsidRPr="00F25195">
        <w:rPr>
          <w:rFonts w:ascii="Arial" w:hAnsi="Arial" w:cs="Arial"/>
        </w:rPr>
        <w:t xml:space="preserve"> үүргийг хэрэгжүүлэхэд шаардлагатай хүний нөөц, </w:t>
      </w:r>
      <w:r w:rsidR="00A21B0F" w:rsidRPr="00F25195">
        <w:rPr>
          <w:rFonts w:ascii="Arial" w:hAnsi="Arial" w:cs="Arial"/>
        </w:rPr>
        <w:t>гарах зардлыг тодорхойл</w:t>
      </w:r>
      <w:r w:rsidR="00EE0279" w:rsidRPr="00F25195">
        <w:rPr>
          <w:rFonts w:ascii="Arial" w:hAnsi="Arial" w:cs="Arial"/>
        </w:rPr>
        <w:t>охыг зорьсон.</w:t>
      </w:r>
    </w:p>
    <w:p w14:paraId="7C39CB7D" w14:textId="77777777" w:rsidR="00EE0279" w:rsidRPr="00F25195" w:rsidRDefault="00EE0279" w:rsidP="006E29BE">
      <w:pPr>
        <w:pStyle w:val="NormalWeb"/>
        <w:spacing w:before="0" w:beforeAutospacing="0" w:after="0" w:afterAutospacing="0"/>
        <w:ind w:firstLine="720"/>
        <w:jc w:val="both"/>
        <w:rPr>
          <w:rFonts w:ascii="Arial" w:hAnsi="Arial" w:cs="Arial"/>
        </w:rPr>
      </w:pPr>
    </w:p>
    <w:p w14:paraId="523FC6B7" w14:textId="375DB4CF" w:rsidR="00EE0279" w:rsidRPr="00F25195" w:rsidRDefault="0077545E" w:rsidP="006E29BE">
      <w:pPr>
        <w:pStyle w:val="NormalWeb"/>
        <w:spacing w:before="0" w:beforeAutospacing="0" w:after="0" w:afterAutospacing="0"/>
        <w:ind w:firstLine="720"/>
        <w:jc w:val="both"/>
        <w:rPr>
          <w:rFonts w:ascii="Arial" w:hAnsi="Arial" w:cs="Arial"/>
        </w:rPr>
      </w:pPr>
      <w:r w:rsidRPr="00F25195">
        <w:rPr>
          <w:rFonts w:ascii="Arial" w:hAnsi="Arial" w:cs="Arial"/>
        </w:rPr>
        <w:t>Төрийн болон орон нутгийн өмчийн хөрөнгөөр бараа, ажил, үйлчилгээ худалдан авах тухай хуулийн шинэчилсэн найруулгын төс</w:t>
      </w:r>
      <w:r w:rsidR="00194868" w:rsidRPr="00F25195">
        <w:rPr>
          <w:rFonts w:ascii="Arial" w:hAnsi="Arial" w:cs="Arial"/>
        </w:rPr>
        <w:t xml:space="preserve">өлд шинэ төрлийн буюу зардал үүсгэх боломжтой үүргийг шинээр бий болгоогүй. </w:t>
      </w:r>
      <w:r w:rsidR="00EF3A52" w:rsidRPr="00F25195">
        <w:rPr>
          <w:rFonts w:ascii="Arial" w:hAnsi="Arial" w:cs="Arial"/>
        </w:rPr>
        <w:t xml:space="preserve">Хуулийн төсөлд тусгагдсан Засийн газар, төрийн захиргааны төв байгууллага болон бусад төрийн байгууллагуудын </w:t>
      </w:r>
      <w:r w:rsidR="00223366" w:rsidRPr="00F25195">
        <w:rPr>
          <w:rFonts w:ascii="Arial" w:hAnsi="Arial" w:cs="Arial"/>
        </w:rPr>
        <w:t xml:space="preserve">одоо хүчин төгөлдөр мөрдөгдөж байгаа </w:t>
      </w:r>
      <w:r w:rsidR="003F79C5" w:rsidRPr="00F25195">
        <w:rPr>
          <w:rFonts w:ascii="Arial" w:hAnsi="Arial" w:cs="Arial"/>
        </w:rPr>
        <w:t>хууль тогтоомжийн хүрээнд үндсэн чиг үүрэг хэвээр байна.</w:t>
      </w:r>
    </w:p>
    <w:p w14:paraId="401117CB" w14:textId="77777777" w:rsidR="00A55574" w:rsidRPr="00F25195" w:rsidRDefault="00A55574" w:rsidP="006E29BE">
      <w:pPr>
        <w:pStyle w:val="NormalWeb"/>
        <w:spacing w:before="0" w:beforeAutospacing="0" w:after="0" w:afterAutospacing="0"/>
        <w:ind w:firstLine="720"/>
        <w:jc w:val="both"/>
        <w:rPr>
          <w:rFonts w:ascii="Arial" w:hAnsi="Arial" w:cs="Arial"/>
          <w:noProof w:val="0"/>
        </w:rPr>
      </w:pPr>
    </w:p>
    <w:p w14:paraId="4376B297" w14:textId="17C31A76" w:rsidR="003179E1" w:rsidRPr="00F25195" w:rsidRDefault="00E9054B" w:rsidP="00930862">
      <w:pPr>
        <w:spacing w:after="0" w:line="240" w:lineRule="auto"/>
        <w:jc w:val="both"/>
        <w:rPr>
          <w:rFonts w:cs="Arial"/>
          <w:szCs w:val="24"/>
        </w:rPr>
      </w:pPr>
      <w:r w:rsidRPr="00F25195">
        <w:rPr>
          <w:rFonts w:cs="Arial"/>
          <w:szCs w:val="24"/>
        </w:rPr>
        <w:tab/>
      </w:r>
      <w:r w:rsidR="00424BEF" w:rsidRPr="00F25195">
        <w:rPr>
          <w:rFonts w:cs="Arial"/>
        </w:rPr>
        <w:t xml:space="preserve">Төрийн болон орон нутгийн өмчийн хөрөнгөөр бараа, ажил, үйлчилгээ худалдан авах тухай хуулийн шинэчилсэн </w:t>
      </w:r>
      <w:r w:rsidRPr="00F25195">
        <w:rPr>
          <w:rFonts w:cs="Arial"/>
          <w:szCs w:val="24"/>
        </w:rPr>
        <w:t>найруулгын төсөл батлагдсанаар</w:t>
      </w:r>
      <w:r w:rsidR="0044157A" w:rsidRPr="00F25195">
        <w:rPr>
          <w:rFonts w:cs="Arial"/>
          <w:szCs w:val="24"/>
        </w:rPr>
        <w:t xml:space="preserve"> худалдан авах </w:t>
      </w:r>
      <w:r w:rsidR="00BE50BF" w:rsidRPr="00F25195">
        <w:rPr>
          <w:rFonts w:cs="Arial"/>
          <w:szCs w:val="24"/>
        </w:rPr>
        <w:t>ажиллагаатай холбоотой мэдээллийн нэгдсэн сан үүсэх, иргэн, төр, хувийн хэвш</w:t>
      </w:r>
      <w:r w:rsidR="00360EBA" w:rsidRPr="00F25195">
        <w:rPr>
          <w:rFonts w:cs="Arial"/>
          <w:szCs w:val="24"/>
        </w:rPr>
        <w:t>и</w:t>
      </w:r>
      <w:r w:rsidR="00BE50BF" w:rsidRPr="00F25195">
        <w:rPr>
          <w:rFonts w:cs="Arial"/>
          <w:szCs w:val="24"/>
        </w:rPr>
        <w:t>л цахимаар мэдээлэл солилцох, ашиглах, техник технологийн дэд бүтэц бий болох</w:t>
      </w:r>
      <w:r w:rsidR="00CB1507" w:rsidRPr="00F25195">
        <w:rPr>
          <w:rFonts w:cs="Arial"/>
          <w:szCs w:val="24"/>
        </w:rPr>
        <w:t xml:space="preserve"> тул түүнтэй уялдан</w:t>
      </w:r>
      <w:r w:rsidR="000B3F3C" w:rsidRPr="00F25195">
        <w:rPr>
          <w:rFonts w:cs="Arial"/>
          <w:szCs w:val="24"/>
        </w:rPr>
        <w:t xml:space="preserve"> </w:t>
      </w:r>
      <w:r w:rsidR="009D51B6" w:rsidRPr="00F25195">
        <w:rPr>
          <w:rFonts w:cs="Arial"/>
          <w:szCs w:val="24"/>
        </w:rPr>
        <w:t xml:space="preserve">зардал </w:t>
      </w:r>
      <w:r w:rsidR="00CA27BD" w:rsidRPr="00F25195">
        <w:rPr>
          <w:rFonts w:cs="Arial"/>
          <w:szCs w:val="24"/>
        </w:rPr>
        <w:t>буур</w:t>
      </w:r>
      <w:r w:rsidR="00D5459F" w:rsidRPr="00F25195">
        <w:rPr>
          <w:rFonts w:cs="Arial"/>
          <w:szCs w:val="24"/>
        </w:rPr>
        <w:t xml:space="preserve">ах </w:t>
      </w:r>
      <w:r w:rsidR="00D955CF" w:rsidRPr="00F25195">
        <w:rPr>
          <w:rFonts w:cs="Arial"/>
          <w:szCs w:val="24"/>
        </w:rPr>
        <w:t xml:space="preserve">боломж бүрдэх </w:t>
      </w:r>
      <w:r w:rsidR="00930862" w:rsidRPr="00F25195">
        <w:rPr>
          <w:rFonts w:cs="Arial"/>
          <w:szCs w:val="24"/>
        </w:rPr>
        <w:t xml:space="preserve">бөгөөд </w:t>
      </w:r>
      <w:r w:rsidR="00D7119C" w:rsidRPr="00F25195">
        <w:rPr>
          <w:rFonts w:cs="Arial"/>
          <w:szCs w:val="24"/>
        </w:rPr>
        <w:t xml:space="preserve">хуулийн </w:t>
      </w:r>
      <w:r w:rsidR="0064653C" w:rsidRPr="00F25195">
        <w:rPr>
          <w:rFonts w:cs="Arial"/>
          <w:szCs w:val="24"/>
        </w:rPr>
        <w:t xml:space="preserve">шинэчилсэн найруулгын </w:t>
      </w:r>
      <w:r w:rsidR="00D7119C" w:rsidRPr="00F25195">
        <w:rPr>
          <w:rFonts w:cs="Arial"/>
          <w:szCs w:val="24"/>
        </w:rPr>
        <w:t>төсөл батлагдсанаар</w:t>
      </w:r>
      <w:r w:rsidR="00992B39" w:rsidRPr="00F25195">
        <w:rPr>
          <w:rFonts w:cs="Arial"/>
          <w:szCs w:val="24"/>
        </w:rPr>
        <w:t xml:space="preserve"> шинээр зардал бий болохгүй болно.</w:t>
      </w:r>
    </w:p>
    <w:p w14:paraId="2055AE46" w14:textId="77777777" w:rsidR="003179E1" w:rsidRPr="00F25195" w:rsidRDefault="003179E1" w:rsidP="001573EB">
      <w:pPr>
        <w:spacing w:after="0" w:line="240" w:lineRule="auto"/>
        <w:jc w:val="both"/>
        <w:rPr>
          <w:rFonts w:cs="Arial"/>
          <w:szCs w:val="24"/>
        </w:rPr>
      </w:pPr>
    </w:p>
    <w:p w14:paraId="0B7B245B" w14:textId="2D2B97B3" w:rsidR="006E29BE" w:rsidRPr="00F25195" w:rsidRDefault="000D6F6E" w:rsidP="006E29BE">
      <w:pPr>
        <w:spacing w:after="0" w:line="240" w:lineRule="auto"/>
        <w:jc w:val="center"/>
        <w:rPr>
          <w:rFonts w:cs="Arial"/>
          <w:szCs w:val="24"/>
        </w:rPr>
      </w:pPr>
      <w:r w:rsidRPr="00F25195">
        <w:rPr>
          <w:rFonts w:cs="Arial"/>
          <w:szCs w:val="24"/>
        </w:rPr>
        <w:t xml:space="preserve"> </w:t>
      </w:r>
    </w:p>
    <w:p w14:paraId="0E2E6BF6" w14:textId="77777777" w:rsidR="006E29BE" w:rsidRPr="00F25195" w:rsidRDefault="006E29BE" w:rsidP="006E29BE">
      <w:pPr>
        <w:spacing w:after="0" w:line="240" w:lineRule="auto"/>
        <w:jc w:val="center"/>
        <w:rPr>
          <w:rFonts w:cs="Arial"/>
          <w:szCs w:val="24"/>
        </w:rPr>
      </w:pPr>
      <w:r w:rsidRPr="00F25195">
        <w:rPr>
          <w:rFonts w:cs="Arial"/>
          <w:szCs w:val="24"/>
        </w:rPr>
        <w:t>--о0о--</w:t>
      </w:r>
    </w:p>
    <w:p w14:paraId="179FA5CD" w14:textId="77777777" w:rsidR="003F32B1" w:rsidRPr="00F25195" w:rsidRDefault="003F32B1"/>
    <w:sectPr w:rsidR="003F32B1" w:rsidRPr="00F25195" w:rsidSect="00EF3A52">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56949" w14:textId="77777777" w:rsidR="00E1562F" w:rsidRDefault="00E1562F" w:rsidP="006E29BE">
      <w:pPr>
        <w:spacing w:after="0" w:line="240" w:lineRule="auto"/>
      </w:pPr>
      <w:r>
        <w:separator/>
      </w:r>
    </w:p>
  </w:endnote>
  <w:endnote w:type="continuationSeparator" w:id="0">
    <w:p w14:paraId="278B48ED" w14:textId="77777777" w:rsidR="00E1562F" w:rsidRDefault="00E1562F" w:rsidP="006E2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E786E" w14:textId="77777777" w:rsidR="00E1562F" w:rsidRDefault="00E1562F" w:rsidP="006E29BE">
      <w:pPr>
        <w:spacing w:after="0" w:line="240" w:lineRule="auto"/>
      </w:pPr>
      <w:r>
        <w:separator/>
      </w:r>
    </w:p>
  </w:footnote>
  <w:footnote w:type="continuationSeparator" w:id="0">
    <w:p w14:paraId="4908C53B" w14:textId="77777777" w:rsidR="00E1562F" w:rsidRDefault="00E1562F" w:rsidP="006E29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BIlNzUxMLU2MTAyUdpeDU4uLM/DyQApNaAF+xKpwsAAAA"/>
  </w:docVars>
  <w:rsids>
    <w:rsidRoot w:val="006E29BE"/>
    <w:rsid w:val="00005CFC"/>
    <w:rsid w:val="0005291A"/>
    <w:rsid w:val="000A614F"/>
    <w:rsid w:val="000B3308"/>
    <w:rsid w:val="000B3F3C"/>
    <w:rsid w:val="000D6F6E"/>
    <w:rsid w:val="001573EB"/>
    <w:rsid w:val="00177B40"/>
    <w:rsid w:val="00194868"/>
    <w:rsid w:val="00200DF9"/>
    <w:rsid w:val="00223366"/>
    <w:rsid w:val="00243C20"/>
    <w:rsid w:val="002719FF"/>
    <w:rsid w:val="002877F6"/>
    <w:rsid w:val="00291279"/>
    <w:rsid w:val="00311046"/>
    <w:rsid w:val="003179E1"/>
    <w:rsid w:val="00340F50"/>
    <w:rsid w:val="00357A53"/>
    <w:rsid w:val="00360EBA"/>
    <w:rsid w:val="00385418"/>
    <w:rsid w:val="00394410"/>
    <w:rsid w:val="003C2AC4"/>
    <w:rsid w:val="003C6059"/>
    <w:rsid w:val="003F32B1"/>
    <w:rsid w:val="003F79C5"/>
    <w:rsid w:val="00423D11"/>
    <w:rsid w:val="00424BEF"/>
    <w:rsid w:val="0044157A"/>
    <w:rsid w:val="004F43B7"/>
    <w:rsid w:val="00522A3D"/>
    <w:rsid w:val="0057111C"/>
    <w:rsid w:val="005B5B2B"/>
    <w:rsid w:val="005C28D4"/>
    <w:rsid w:val="005C751B"/>
    <w:rsid w:val="005E2C38"/>
    <w:rsid w:val="0064653C"/>
    <w:rsid w:val="006B14B8"/>
    <w:rsid w:val="006D4B17"/>
    <w:rsid w:val="006D5CE0"/>
    <w:rsid w:val="006E29BE"/>
    <w:rsid w:val="006E7E0F"/>
    <w:rsid w:val="00727303"/>
    <w:rsid w:val="007500BB"/>
    <w:rsid w:val="007541A7"/>
    <w:rsid w:val="0077545E"/>
    <w:rsid w:val="007B0A84"/>
    <w:rsid w:val="007B439E"/>
    <w:rsid w:val="00855B29"/>
    <w:rsid w:val="008844C5"/>
    <w:rsid w:val="008F56B7"/>
    <w:rsid w:val="0090338B"/>
    <w:rsid w:val="00930862"/>
    <w:rsid w:val="0093623B"/>
    <w:rsid w:val="00964B5F"/>
    <w:rsid w:val="00977A03"/>
    <w:rsid w:val="00992B39"/>
    <w:rsid w:val="009A1CF8"/>
    <w:rsid w:val="009A246E"/>
    <w:rsid w:val="009D51B6"/>
    <w:rsid w:val="00A21B0F"/>
    <w:rsid w:val="00A34AF0"/>
    <w:rsid w:val="00A55574"/>
    <w:rsid w:val="00A75859"/>
    <w:rsid w:val="00A97DEA"/>
    <w:rsid w:val="00AB0260"/>
    <w:rsid w:val="00AB1914"/>
    <w:rsid w:val="00AE2B3B"/>
    <w:rsid w:val="00AF7BB7"/>
    <w:rsid w:val="00B25635"/>
    <w:rsid w:val="00B52834"/>
    <w:rsid w:val="00B61290"/>
    <w:rsid w:val="00B634EF"/>
    <w:rsid w:val="00BC5231"/>
    <w:rsid w:val="00BD1F6A"/>
    <w:rsid w:val="00BE50BF"/>
    <w:rsid w:val="00C4453D"/>
    <w:rsid w:val="00C618A4"/>
    <w:rsid w:val="00CA27BD"/>
    <w:rsid w:val="00CB1507"/>
    <w:rsid w:val="00CE43DD"/>
    <w:rsid w:val="00D5459F"/>
    <w:rsid w:val="00D7119C"/>
    <w:rsid w:val="00D955CF"/>
    <w:rsid w:val="00DA314B"/>
    <w:rsid w:val="00DE4768"/>
    <w:rsid w:val="00DE4BF2"/>
    <w:rsid w:val="00E1562F"/>
    <w:rsid w:val="00E27D03"/>
    <w:rsid w:val="00E33FC7"/>
    <w:rsid w:val="00E474AA"/>
    <w:rsid w:val="00E500A2"/>
    <w:rsid w:val="00E663AF"/>
    <w:rsid w:val="00E83273"/>
    <w:rsid w:val="00E9054B"/>
    <w:rsid w:val="00E9393F"/>
    <w:rsid w:val="00EE0279"/>
    <w:rsid w:val="00EE29E4"/>
    <w:rsid w:val="00EF3A52"/>
    <w:rsid w:val="00F25195"/>
    <w:rsid w:val="00FB5228"/>
    <w:rsid w:val="00FD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86189"/>
  <w15:chartTrackingRefBased/>
  <w15:docId w15:val="{1D2BDF15-4538-42BE-BFDA-4E308546D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9BE"/>
    <w:pPr>
      <w:spacing w:after="160" w:line="259" w:lineRule="auto"/>
    </w:pPr>
    <w:rPr>
      <w:noProof/>
      <w:lang w:val="mn-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E29BE"/>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59"/>
    <w:rsid w:val="006E29BE"/>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6E29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29BE"/>
    <w:rPr>
      <w:noProof/>
      <w:sz w:val="20"/>
      <w:szCs w:val="20"/>
      <w:lang w:val="mn-MN"/>
    </w:rPr>
  </w:style>
  <w:style w:type="character" w:styleId="FootnoteReference">
    <w:name w:val="footnote reference"/>
    <w:basedOn w:val="DefaultParagraphFont"/>
    <w:uiPriority w:val="99"/>
    <w:semiHidden/>
    <w:unhideWhenUsed/>
    <w:rsid w:val="006E29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AF5851-43EE-4663-9F9D-D95FB9A08108}">
  <ds:schemaRefs>
    <ds:schemaRef ds:uri="http://schemas.microsoft.com/office/2006/metadata/properties"/>
    <ds:schemaRef ds:uri="http://schemas.microsoft.com/office/infopath/2007/PartnerControls"/>
    <ds:schemaRef ds:uri="aaeda9fc-c6ac-4b9e-9a37-da53e28088c5"/>
    <ds:schemaRef ds:uri="c9561136-42d9-462c-b55a-1df41b1554ca"/>
  </ds:schemaRefs>
</ds:datastoreItem>
</file>

<file path=customXml/itemProps2.xml><?xml version="1.0" encoding="utf-8"?>
<ds:datastoreItem xmlns:ds="http://schemas.openxmlformats.org/officeDocument/2006/customXml" ds:itemID="{EBC3E06C-5CB5-4014-80C6-23B69B8E8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856BF-F960-4627-9366-334E3F4F5B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Windows User</cp:lastModifiedBy>
  <cp:revision>2</cp:revision>
  <cp:lastPrinted>2022-11-17T02:16:00Z</cp:lastPrinted>
  <dcterms:created xsi:type="dcterms:W3CDTF">2022-12-14T08:11:00Z</dcterms:created>
  <dcterms:modified xsi:type="dcterms:W3CDTF">2022-12-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